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72771B" w:rsidRDefault="007010E0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72771B" w:rsidRDefault="0008177B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72771B" w:rsidRDefault="0008177B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72771B" w:rsidRDefault="0008177B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72771B" w:rsidRDefault="0008177B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72771B" w:rsidRDefault="0008177B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308AC0E1" w:rsidR="0008177B" w:rsidRPr="0072771B" w:rsidRDefault="007010E0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 Engine Marketing</w:t>
      </w:r>
    </w:p>
    <w:p w14:paraId="153527ED" w14:textId="77777777" w:rsidR="0008177B" w:rsidRPr="0072771B" w:rsidRDefault="007010E0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72771B" w:rsidRDefault="007010E0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72771B" w:rsidRDefault="00A106AF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72771B" w:rsidRDefault="00A106AF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72771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2A5AA4" w14:textId="77777777" w:rsidR="00150428" w:rsidRPr="0072771B" w:rsidRDefault="007010E0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earch Engine Marketing</w:t>
      </w:r>
    </w:p>
    <w:p w14:paraId="4875C73C" w14:textId="59635D70" w:rsidR="001E24AD" w:rsidRPr="0072771B" w:rsidRDefault="007010E0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rch engin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called (SEM) is defined as a type of marketing that is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one onl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tends to improve the visibility of a website on a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 page. </w:t>
      </w:r>
      <w:r w:rsidR="005A68F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E24A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rch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="005A68F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="005A68F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5F5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more like a marketing practice that uses paid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ment</w:t>
      </w:r>
      <w:r w:rsidR="00325F5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F1E6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rs</w:t>
      </w:r>
      <w:r w:rsidR="00AF1E6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ually bid on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keywords</w:t>
      </w:r>
      <w:r w:rsidR="00AF1E6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used by the searcher</w:t>
      </w:r>
      <w:r w:rsidR="001E24A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F1E6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reach a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 w:rsidR="00AF1E6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</w:t>
      </w:r>
      <w:r w:rsidR="005A534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E24A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im is achieved through the application of Search Engine Optimization. </w:t>
      </w:r>
      <w:r w:rsidR="00635D6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also added tha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635D6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Marketing is used under the umbrella of SE</w:t>
      </w:r>
      <w:r w:rsidR="001E24A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635D6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e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id inclusion, paid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lacemen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contextual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ments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arch Engine Marketing, 2020)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earch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 aims at brand developme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ong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 direct internet user response. Search Engine Marketing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ovide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ers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urn on the investment also called (ROI), as compared to traditional marketing. On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mpo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tan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ints is,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nventional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 paves the way for o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acilitates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 marketers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mmence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ments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using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men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anners,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ach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i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aving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ertain payment rate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earch Engine Marketing, 2020)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lowe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ertisement of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ainmen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nner has a seriou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mplication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mpared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earch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,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to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 inflexible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yment</w:t>
      </w:r>
      <w:r w:rsidR="00C57BE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e.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t is fou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that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rganiz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is more like a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key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d competition,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no perfect SEO tactic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olicie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ranking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usiness secrets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earch Engine Marketing, 2020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5F1AEAD" w14:textId="2EB034F6" w:rsidR="00DE0104" w:rsidRPr="0072771B" w:rsidRDefault="007010E0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ically, the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jectives of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ampaign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ermed as direct response and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ran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elopment. The</w:t>
      </w:r>
      <w:r w:rsidR="001E24A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objectives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ve</w:t>
      </w:r>
      <w:r w:rsidR="001E24A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ay to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efe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oducts an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s by using Web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eferre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arge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the concerned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ustomer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ready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in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ny compani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non-web based however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im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 onl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y ca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creas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exposure as well a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ran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omotion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an be achieve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earch Engin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ilities different companies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ck what is their current Run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vestmen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standpoi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udienc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quisition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0" w:name="_GoBack"/>
      <w:bookmarkEnd w:id="0"/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Citeseerx.ist.psu.edu, 2020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224A2AB" w14:textId="539178FF" w:rsidR="00E37BA7" w:rsidRPr="0072771B" w:rsidRDefault="007010E0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earch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os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e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lick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ay pe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lick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offers a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lexibl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ymen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e that is directly related to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ctual rat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etermine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s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sor lin</w:t>
      </w:r>
      <w:r w:rsidR="000944C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. 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ong-term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y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earch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ptimization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help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ers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mprov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ebsites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using organic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F66B0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ranking. 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the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rategies are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ral, opt-in, and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lacement.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p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-in marketing gives the user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ypes of options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used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subscribing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rvices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email groups or the newsletter. Viral marketing is al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ut the 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d of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outh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exposure to the service or product is given.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anner ads are eithe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edia-based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ment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they a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extual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ased advertisement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shed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a websit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ntain</w:t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different links to the other web pages.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lacement marketing i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thods that is used for creating o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tering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web page so that a web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e can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ppear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levant as</w:t>
      </w:r>
      <w:r w:rsidR="006C32D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to the other pages. 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rs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oose Search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rategy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s a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 marketing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ix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in used for multipl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sponse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Citeseerx.ist.psu.edu, 2020)</w:t>
      </w:r>
      <w:r w:rsidR="00660550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91F21C4" w14:textId="247D42B3" w:rsidR="0026072D" w:rsidRPr="0072771B" w:rsidRDefault="007010E0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xampl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Marketing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as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atch.com w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ch provides news and information abou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s as well a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.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tch wa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arte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Danny Sullivan which was designed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tting the lates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rend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famou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s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mart Insights, 2020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, Smarti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t.com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ore digital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hannel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olkit that is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iffere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embers wh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ver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a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digital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y,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gital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ning, digital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i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, content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,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mail 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google analytics, marketing automation and the social media marketing etc.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n a nutshell,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martin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ht.com is more like an online learning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latform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help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ember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anage, plan and optimize their marketing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mart Insights, 2020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ther examples are 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ogle A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Formerly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gl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Word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Bing Ads. 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ogl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Words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mbination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wo networks,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Google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twork and the Googl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splay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twork.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twork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mprises</w:t>
      </w:r>
      <w:r w:rsidR="0070321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xclusively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ebsites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related to search intention and they ar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wned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Google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the second include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operties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Blogger,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Gmail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ouTube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(Citeseerx.ist.psu.edu, 2020)</w:t>
      </w:r>
      <w:r w:rsidR="00C42FB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A250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ddition,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ing</w:t>
      </w:r>
      <w:r w:rsidR="00EA250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s allow different customers to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uy</w:t>
      </w:r>
      <w:r w:rsidR="00EA250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ads on both, the Yahoo network of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ebsites</w:t>
      </w:r>
      <w:r w:rsidR="00EA250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Bing network. </w:t>
      </w:r>
      <w:r w:rsidR="00B20C5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Google Ads is a much larger network, where pricing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B20C5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ten lower on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ing Ads</w:t>
      </w:r>
      <w:r w:rsidR="00B20C5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84E5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ers</w:t>
      </w:r>
      <w:r w:rsidR="00B84E5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ght be able to get a better and for a competitive keywor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hrase</w:t>
      </w:r>
      <w:r w:rsidR="00B84E5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y are uploaded on Google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arch Engine Marketing, 2020)</w:t>
      </w:r>
      <w:r w:rsidR="00B84E5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65B5C35" w14:textId="63F3162A" w:rsidR="006A417D" w:rsidRPr="0072771B" w:rsidRDefault="007010E0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o Wordstream.com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2020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oday, 50% of all the households in the Unite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at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roadban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nection and i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utomatically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reas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 stanc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user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y on the web for carrying out quick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search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her than using yellow pages or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cyclopedia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ictionaries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more an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are navigating the Web,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more use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s wher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vertising 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as to undergo revolution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teractive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 is also becoming a large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total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xpenditure</w:t>
      </w:r>
      <w:r w:rsidR="005A3831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spent o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ments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the same way, keyword marketing also plays a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ole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teractive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henever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user uses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gle, or Yahoo!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ther searching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ebsites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have to enter a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yword or a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hrase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ponsored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isting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rganic</w:t>
      </w:r>
      <w:r w:rsidR="00C10DBA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stings. 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anking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rganic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de as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the complex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gorithm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r w:rsidR="00C9484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ata 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ound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mo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levant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="001601B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="00C9484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ill appear</w:t>
      </w:r>
      <w:r w:rsidR="00C9484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front page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Wordstream.com, 2020)</w:t>
      </w:r>
      <w:r w:rsidR="00C9484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13C3E28A" w14:textId="3E5D878F" w:rsidR="002E1C87" w:rsidRPr="0072771B" w:rsidRDefault="007010E0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ccording to the information that is provide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Interactive Advertising Bearue, </w:t>
      </w:r>
      <w:r w:rsidR="005F0893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“the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5F0893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marketing is one of the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aster</w:t>
      </w:r>
      <w:r w:rsidR="005F0893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growing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ctors</w:t>
      </w:r>
      <w:r w:rsidR="005F0893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online marketing section”. 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re are more and more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rs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use of keywords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s a source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arketing and reaching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otential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ustom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s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becoming more and more expensive </w:t>
      </w:r>
      <w:r w:rsidR="00E37BA7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ith an aim to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intain top</w:t>
      </w:r>
      <w:r w:rsidR="00B057B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ons. 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explosive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arch market is expected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w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up to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$2.5 billion or more than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third of the current online spending that was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unted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2004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Citeseerx.ist.psu.edu, 2020)</w:t>
      </w:r>
      <w:r w:rsidR="00A7019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A68CCF0" w14:textId="0837B966" w:rsidR="0072771B" w:rsidRPr="0072771B" w:rsidRDefault="007010E0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Search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 i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volatil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news section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using or causing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bidd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rs i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egories,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d essence is on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reason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top position of Yahoo!.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anc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ompetitio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ed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r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reflect back an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nsul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some smalle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s, that ca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ead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 lower CPC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an th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eader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ually,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rs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no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know if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ads are showing up on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esire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 or not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, while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y of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er’s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numbe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lick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ctually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corded or the number of bought clicks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earch Engine Marketing, 2020)</w:t>
      </w:r>
      <w:r w:rsidR="000E3FDE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eping the relevance of Webpage aside,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found that the value of Webpage which i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ed as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mbination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age freshness and page quality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roved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osition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7F6086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on the page.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owever,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ge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ty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eals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ith the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interest by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b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rawler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easures</w:t>
      </w:r>
      <w:r w:rsidR="0097260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F6E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lso adde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CF6E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CF6E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keywords</w:t>
      </w:r>
      <w:r w:rsidR="00CF6E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b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onitored</w:t>
      </w:r>
      <w:r w:rsidR="00CF6E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update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requently so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y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flect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e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e or the major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efinitions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EO, taking into account that searching for keywords with low competition and a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mbe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arches ca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sult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higher web traffic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earch Engine Marketing, 2020)</w:t>
      </w:r>
      <w:r w:rsidR="008C6848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A868183" w14:textId="1350B628" w:rsidR="007017F5" w:rsidRPr="0072771B" w:rsidRDefault="009008FA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context of the use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optimizer tools, it is found tha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Mrus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ovid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oftwa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capable of producing SEO research tools and reports from the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Google SERPs. The phrase, "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pping” was also chosen on the basis of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key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d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nalytic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 that was collected from Keyword Research SEO tool in tha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bsite. </w:t>
      </w:r>
    </w:p>
    <w:p w14:paraId="52E9E4B0" w14:textId="25158478" w:rsidR="00E93F6F" w:rsidRPr="0072771B" w:rsidRDefault="007010E0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important to note tha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o volatile that the majo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ebsit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bid for top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osition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Google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earch Engine Marketing, 2020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dustry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eaders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so making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rong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orts so that they ca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intain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itability that can be forced to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novative opportunitie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then shape the future of SEM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Search Engine Marketing, 2020)</w:t>
      </w:r>
      <w:r w:rsidR="002A3BD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6DEFBB6" w14:textId="7FD1CCF1" w:rsidR="0015382A" w:rsidRPr="0072771B" w:rsidRDefault="007010E0" w:rsidP="0072771B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sserted tha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future,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s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go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rea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ritical mass where there would be less space fo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i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mands. 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dustry leaders are doing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trong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ffort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they can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ntai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rofitability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, a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so, the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enforce innovatio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shape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uture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 Marketing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Citeseerx.ist.psu.edu, 2020)</w:t>
      </w: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s there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ssive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etition for the use of competitive and popula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keyword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rases, a lot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dvertisers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not get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 top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position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majo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ines. So, it is highlighted that ther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s a dire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need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advertisers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hich is compelled to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n to second-tier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engines that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looking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better position and a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greater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urn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vestment</w:t>
      </w:r>
      <w:r w:rsidR="002E3212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lso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lick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aud is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ch hard to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detect so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a dire need to get the best solution for the implementation of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software’s that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track th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location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licks that are </w:t>
      </w:r>
      <w:r w:rsidR="00F8464F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incoming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Despite all thes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omplications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arch Engine Marketing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campaign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properly implemented, it can prove and act as one of the major part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well-developed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interactive </w:t>
      </w:r>
      <w:r w:rsidR="003D4145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marketing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s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71B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>(Citeseerx.ist.psu.edu, 2020)</w:t>
      </w:r>
      <w:r w:rsidR="0057146D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99E3F45" w14:textId="76EE28BC" w:rsidR="001E24AD" w:rsidRPr="0072771B" w:rsidRDefault="001E24AD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9D9901" w14:textId="1E0373A3" w:rsidR="001E24AD" w:rsidRPr="0072771B" w:rsidRDefault="001E24AD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77F781" w14:textId="665EC7AF" w:rsidR="001E24AD" w:rsidRPr="0072771B" w:rsidRDefault="001E24AD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02413B" w14:textId="77777777" w:rsidR="001E24AD" w:rsidRPr="0072771B" w:rsidRDefault="001E24AD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BF6876" w14:textId="59C2855A" w:rsidR="00AD75B9" w:rsidRPr="0072771B" w:rsidRDefault="001E24AD" w:rsidP="0072771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7D23D804" w14:textId="77777777" w:rsidR="001E24AD" w:rsidRPr="0072771B" w:rsidRDefault="001E24AD" w:rsidP="0072771B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72771B">
        <w:rPr>
          <w:b w:val="0"/>
          <w:bCs w:val="0"/>
          <w:color w:val="000000"/>
        </w:rPr>
        <w:t>(2020). </w:t>
      </w:r>
      <w:r w:rsidRPr="0072771B">
        <w:rPr>
          <w:b w:val="0"/>
          <w:bCs w:val="0"/>
          <w:i/>
          <w:iCs/>
          <w:color w:val="000000"/>
        </w:rPr>
        <w:t>Citeseerx.ist.psu.edu</w:t>
      </w:r>
      <w:r w:rsidRPr="0072771B">
        <w:rPr>
          <w:b w:val="0"/>
          <w:bCs w:val="0"/>
          <w:color w:val="000000"/>
        </w:rPr>
        <w:t>. Retrieved 6 January 2020, from http://citeseerx.ist.psu.edu/viewdoc/download?doi=10.1.1.473.4419&amp;rep=rep1&amp;type=pdf</w:t>
      </w:r>
    </w:p>
    <w:p w14:paraId="0EF9936A" w14:textId="14322048" w:rsidR="001E24AD" w:rsidRPr="0072771B" w:rsidRDefault="001E24AD" w:rsidP="0072771B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72771B">
        <w:rPr>
          <w:b w:val="0"/>
          <w:bCs w:val="0"/>
          <w:i/>
          <w:iCs/>
          <w:color w:val="000000"/>
        </w:rPr>
        <w:t>About Smart Insights | Smart Insights</w:t>
      </w:r>
      <w:r w:rsidRPr="0072771B">
        <w:rPr>
          <w:b w:val="0"/>
          <w:bCs w:val="0"/>
          <w:color w:val="000000"/>
        </w:rPr>
        <w:t>. (2020). </w:t>
      </w:r>
      <w:r w:rsidRPr="0072771B">
        <w:rPr>
          <w:b w:val="0"/>
          <w:bCs w:val="0"/>
          <w:i/>
          <w:iCs/>
          <w:color w:val="000000"/>
        </w:rPr>
        <w:t>Smart Insights</w:t>
      </w:r>
      <w:r w:rsidRPr="0072771B">
        <w:rPr>
          <w:b w:val="0"/>
          <w:bCs w:val="0"/>
          <w:color w:val="000000"/>
        </w:rPr>
        <w:t xml:space="preserve">. Retrieved 6 January 2020, from </w:t>
      </w:r>
      <w:hyperlink r:id="rId7" w:history="1">
        <w:r w:rsidRPr="0072771B">
          <w:rPr>
            <w:rStyle w:val="Hyperlink"/>
            <w:b w:val="0"/>
            <w:bCs w:val="0"/>
          </w:rPr>
          <w:t>https://www.smartinsights.com/about/</w:t>
        </w:r>
      </w:hyperlink>
    </w:p>
    <w:p w14:paraId="4D0A7E07" w14:textId="15D18924" w:rsidR="001E24AD" w:rsidRPr="0072771B" w:rsidRDefault="001E24AD" w:rsidP="0072771B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72771B">
        <w:rPr>
          <w:b w:val="0"/>
          <w:bCs w:val="0"/>
          <w:i/>
          <w:iCs/>
          <w:color w:val="000000"/>
        </w:rPr>
        <w:t>Search Engine Marketing (SEM): What It Is &amp; How to Do It Right | WordStream</w:t>
      </w:r>
      <w:r w:rsidRPr="0072771B">
        <w:rPr>
          <w:b w:val="0"/>
          <w:bCs w:val="0"/>
          <w:color w:val="000000"/>
        </w:rPr>
        <w:t>. (2020). </w:t>
      </w:r>
      <w:r w:rsidRPr="0072771B">
        <w:rPr>
          <w:b w:val="0"/>
          <w:bCs w:val="0"/>
          <w:i/>
          <w:iCs/>
          <w:color w:val="000000"/>
        </w:rPr>
        <w:t>Wordstream.com</w:t>
      </w:r>
      <w:r w:rsidRPr="0072771B">
        <w:rPr>
          <w:b w:val="0"/>
          <w:bCs w:val="0"/>
          <w:color w:val="000000"/>
        </w:rPr>
        <w:t xml:space="preserve">. Retrieved 6 January 2020, from </w:t>
      </w:r>
      <w:hyperlink r:id="rId8" w:history="1">
        <w:r w:rsidRPr="0072771B">
          <w:rPr>
            <w:rStyle w:val="Hyperlink"/>
            <w:b w:val="0"/>
            <w:bCs w:val="0"/>
          </w:rPr>
          <w:t>https://www.wordstream.com/search-engine-marketing</w:t>
        </w:r>
      </w:hyperlink>
    </w:p>
    <w:p w14:paraId="1851D97B" w14:textId="2C6EB2BA" w:rsidR="001E24AD" w:rsidRPr="0072771B" w:rsidRDefault="001E24AD" w:rsidP="0072771B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72771B">
        <w:rPr>
          <w:b w:val="0"/>
          <w:bCs w:val="0"/>
          <w:i/>
          <w:iCs/>
          <w:color w:val="000000"/>
        </w:rPr>
        <w:t>Search Engine Marketing</w:t>
      </w:r>
      <w:r w:rsidRPr="0072771B">
        <w:rPr>
          <w:b w:val="0"/>
          <w:bCs w:val="0"/>
          <w:color w:val="000000"/>
        </w:rPr>
        <w:t>. (2020). </w:t>
      </w:r>
      <w:r w:rsidRPr="0072771B">
        <w:rPr>
          <w:b w:val="0"/>
          <w:bCs w:val="0"/>
          <w:i/>
          <w:iCs/>
          <w:color w:val="000000"/>
        </w:rPr>
        <w:t>Optimizely.com</w:t>
      </w:r>
      <w:r w:rsidRPr="0072771B">
        <w:rPr>
          <w:b w:val="0"/>
          <w:bCs w:val="0"/>
          <w:color w:val="000000"/>
        </w:rPr>
        <w:t xml:space="preserve">. Retrieved 6 January 2020, from </w:t>
      </w:r>
      <w:hyperlink r:id="rId9" w:history="1">
        <w:r w:rsidRPr="0072771B">
          <w:rPr>
            <w:rStyle w:val="Hyperlink"/>
            <w:b w:val="0"/>
            <w:bCs w:val="0"/>
          </w:rPr>
          <w:t>https://www.optimizely.com/optimization-glossary/search-engine-marketing/</w:t>
        </w:r>
      </w:hyperlink>
    </w:p>
    <w:p w14:paraId="563949A7" w14:textId="77777777" w:rsidR="001E24AD" w:rsidRPr="0072771B" w:rsidRDefault="001E24AD" w:rsidP="0072771B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</w:p>
    <w:p w14:paraId="77EA6F3A" w14:textId="77777777" w:rsidR="001E24AD" w:rsidRPr="0072771B" w:rsidRDefault="001E24AD" w:rsidP="0072771B">
      <w:pPr>
        <w:pStyle w:val="Heading4"/>
        <w:spacing w:before="0" w:beforeAutospacing="0" w:after="0" w:afterAutospacing="0" w:line="480" w:lineRule="auto"/>
        <w:rPr>
          <w:b w:val="0"/>
          <w:bCs w:val="0"/>
          <w:color w:val="000000"/>
        </w:rPr>
      </w:pPr>
    </w:p>
    <w:p w14:paraId="4A6AB6A9" w14:textId="77777777" w:rsidR="001E24AD" w:rsidRPr="0072771B" w:rsidRDefault="001E24AD" w:rsidP="0072771B">
      <w:pPr>
        <w:pStyle w:val="Heading4"/>
        <w:spacing w:before="0" w:beforeAutospacing="0" w:after="0" w:afterAutospacing="0" w:line="480" w:lineRule="auto"/>
        <w:rPr>
          <w:b w:val="0"/>
          <w:bCs w:val="0"/>
          <w:color w:val="000000"/>
        </w:rPr>
      </w:pPr>
    </w:p>
    <w:p w14:paraId="1682AD4F" w14:textId="77777777" w:rsidR="001E24AD" w:rsidRPr="0072771B" w:rsidRDefault="001E24AD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30D228" w14:textId="7C899A4E" w:rsidR="00F66B05" w:rsidRPr="0072771B" w:rsidRDefault="007010E0" w:rsidP="0072771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E0104" w:rsidRPr="007277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sectPr w:rsidR="00F66B05" w:rsidRPr="0072771B" w:rsidSect="00C74D2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A0439" w14:textId="77777777" w:rsidR="007010E0" w:rsidRDefault="007010E0">
      <w:pPr>
        <w:spacing w:after="0" w:line="240" w:lineRule="auto"/>
      </w:pPr>
      <w:r>
        <w:separator/>
      </w:r>
    </w:p>
  </w:endnote>
  <w:endnote w:type="continuationSeparator" w:id="0">
    <w:p w14:paraId="44E05F7D" w14:textId="77777777" w:rsidR="007010E0" w:rsidRDefault="00701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928AB" w14:textId="77777777" w:rsidR="007010E0" w:rsidRDefault="007010E0">
      <w:pPr>
        <w:spacing w:after="0" w:line="240" w:lineRule="auto"/>
      </w:pPr>
      <w:r>
        <w:separator/>
      </w:r>
    </w:p>
  </w:footnote>
  <w:footnote w:type="continuationSeparator" w:id="0">
    <w:p w14:paraId="625ABA14" w14:textId="77777777" w:rsidR="007010E0" w:rsidRDefault="00701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71940F4A" w:rsidR="00A106AF" w:rsidRPr="001A02CC" w:rsidRDefault="007010E0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150428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264D0B7E" w:rsidR="00A106AF" w:rsidRPr="001A02CC" w:rsidRDefault="007010E0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44C1"/>
    <w:rsid w:val="000972AE"/>
    <w:rsid w:val="000A011E"/>
    <w:rsid w:val="000A6EE1"/>
    <w:rsid w:val="000C4677"/>
    <w:rsid w:val="000D5139"/>
    <w:rsid w:val="000D537D"/>
    <w:rsid w:val="000E3FDE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428"/>
    <w:rsid w:val="0015062D"/>
    <w:rsid w:val="00150B3D"/>
    <w:rsid w:val="0015382A"/>
    <w:rsid w:val="00154BE5"/>
    <w:rsid w:val="001601B7"/>
    <w:rsid w:val="00176C22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24AD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675D"/>
    <w:rsid w:val="00287B4B"/>
    <w:rsid w:val="002A3BDF"/>
    <w:rsid w:val="002A5792"/>
    <w:rsid w:val="002C5353"/>
    <w:rsid w:val="002C5E14"/>
    <w:rsid w:val="002D4979"/>
    <w:rsid w:val="002D6B22"/>
    <w:rsid w:val="002E1C87"/>
    <w:rsid w:val="002E3212"/>
    <w:rsid w:val="00315B39"/>
    <w:rsid w:val="00323259"/>
    <w:rsid w:val="00325F5E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D4145"/>
    <w:rsid w:val="003E0446"/>
    <w:rsid w:val="003E192F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47035"/>
    <w:rsid w:val="00550EFD"/>
    <w:rsid w:val="00570BBA"/>
    <w:rsid w:val="0057146D"/>
    <w:rsid w:val="00594098"/>
    <w:rsid w:val="005A352B"/>
    <w:rsid w:val="005A3831"/>
    <w:rsid w:val="005A5347"/>
    <w:rsid w:val="005A68FE"/>
    <w:rsid w:val="005B36F5"/>
    <w:rsid w:val="005B43DA"/>
    <w:rsid w:val="005C0F06"/>
    <w:rsid w:val="005C20F1"/>
    <w:rsid w:val="005C2489"/>
    <w:rsid w:val="005C7FB5"/>
    <w:rsid w:val="005D03C9"/>
    <w:rsid w:val="005D4BC0"/>
    <w:rsid w:val="005D4D2B"/>
    <w:rsid w:val="005F0893"/>
    <w:rsid w:val="005F2E1C"/>
    <w:rsid w:val="005F4083"/>
    <w:rsid w:val="005F78CF"/>
    <w:rsid w:val="0060705A"/>
    <w:rsid w:val="006148A1"/>
    <w:rsid w:val="006344DE"/>
    <w:rsid w:val="00634E15"/>
    <w:rsid w:val="00635D61"/>
    <w:rsid w:val="0064671B"/>
    <w:rsid w:val="00660550"/>
    <w:rsid w:val="00664811"/>
    <w:rsid w:val="0067261A"/>
    <w:rsid w:val="006752F2"/>
    <w:rsid w:val="00687186"/>
    <w:rsid w:val="006938E2"/>
    <w:rsid w:val="006A0724"/>
    <w:rsid w:val="006A417D"/>
    <w:rsid w:val="006B1FF2"/>
    <w:rsid w:val="006B2BD3"/>
    <w:rsid w:val="006C32D6"/>
    <w:rsid w:val="006E156D"/>
    <w:rsid w:val="006E63B9"/>
    <w:rsid w:val="006F00AD"/>
    <w:rsid w:val="007010E0"/>
    <w:rsid w:val="007017F5"/>
    <w:rsid w:val="00701ACE"/>
    <w:rsid w:val="0070321F"/>
    <w:rsid w:val="00706F79"/>
    <w:rsid w:val="00712960"/>
    <w:rsid w:val="00715E21"/>
    <w:rsid w:val="00726CF2"/>
    <w:rsid w:val="0072771B"/>
    <w:rsid w:val="00747B4E"/>
    <w:rsid w:val="00752236"/>
    <w:rsid w:val="00753EE1"/>
    <w:rsid w:val="007642EC"/>
    <w:rsid w:val="00764D8B"/>
    <w:rsid w:val="007715DA"/>
    <w:rsid w:val="007B30BD"/>
    <w:rsid w:val="007C2F25"/>
    <w:rsid w:val="007C30FD"/>
    <w:rsid w:val="007C6293"/>
    <w:rsid w:val="007D2E69"/>
    <w:rsid w:val="007D591A"/>
    <w:rsid w:val="007E3EC1"/>
    <w:rsid w:val="007F6086"/>
    <w:rsid w:val="00807E6C"/>
    <w:rsid w:val="008116E2"/>
    <w:rsid w:val="00820904"/>
    <w:rsid w:val="0082673A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C5E45"/>
    <w:rsid w:val="008C6848"/>
    <w:rsid w:val="008D7288"/>
    <w:rsid w:val="008E01AB"/>
    <w:rsid w:val="008E27B8"/>
    <w:rsid w:val="008E3550"/>
    <w:rsid w:val="008F0A2C"/>
    <w:rsid w:val="008F646B"/>
    <w:rsid w:val="009001EA"/>
    <w:rsid w:val="009008FA"/>
    <w:rsid w:val="00901066"/>
    <w:rsid w:val="00901E2E"/>
    <w:rsid w:val="00913564"/>
    <w:rsid w:val="0092355D"/>
    <w:rsid w:val="00932CD1"/>
    <w:rsid w:val="0093635F"/>
    <w:rsid w:val="00943EEF"/>
    <w:rsid w:val="00953628"/>
    <w:rsid w:val="0097260B"/>
    <w:rsid w:val="009823FF"/>
    <w:rsid w:val="00984B09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7019D"/>
    <w:rsid w:val="00A92A12"/>
    <w:rsid w:val="00AA50C3"/>
    <w:rsid w:val="00AB2058"/>
    <w:rsid w:val="00AC574D"/>
    <w:rsid w:val="00AC5856"/>
    <w:rsid w:val="00AD33B3"/>
    <w:rsid w:val="00AD33C1"/>
    <w:rsid w:val="00AD50DE"/>
    <w:rsid w:val="00AD75B9"/>
    <w:rsid w:val="00AF1E65"/>
    <w:rsid w:val="00B01520"/>
    <w:rsid w:val="00B057BB"/>
    <w:rsid w:val="00B06D61"/>
    <w:rsid w:val="00B20C51"/>
    <w:rsid w:val="00B23F6D"/>
    <w:rsid w:val="00B32911"/>
    <w:rsid w:val="00B405F9"/>
    <w:rsid w:val="00B609FC"/>
    <w:rsid w:val="00B70C3A"/>
    <w:rsid w:val="00B73412"/>
    <w:rsid w:val="00B77D70"/>
    <w:rsid w:val="00B84E5B"/>
    <w:rsid w:val="00B8755B"/>
    <w:rsid w:val="00BA1045"/>
    <w:rsid w:val="00BC2C84"/>
    <w:rsid w:val="00BC7805"/>
    <w:rsid w:val="00BE295C"/>
    <w:rsid w:val="00BF0DF3"/>
    <w:rsid w:val="00BF32FA"/>
    <w:rsid w:val="00C06207"/>
    <w:rsid w:val="00C10DBA"/>
    <w:rsid w:val="00C16B0C"/>
    <w:rsid w:val="00C2518D"/>
    <w:rsid w:val="00C2746F"/>
    <w:rsid w:val="00C30C9C"/>
    <w:rsid w:val="00C30E9E"/>
    <w:rsid w:val="00C4062F"/>
    <w:rsid w:val="00C42FBE"/>
    <w:rsid w:val="00C5356B"/>
    <w:rsid w:val="00C57619"/>
    <w:rsid w:val="00C57BE4"/>
    <w:rsid w:val="00C64E95"/>
    <w:rsid w:val="00C74D28"/>
    <w:rsid w:val="00C75C92"/>
    <w:rsid w:val="00C774B3"/>
    <w:rsid w:val="00C81F15"/>
    <w:rsid w:val="00C9040A"/>
    <w:rsid w:val="00C94844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CF6E6D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E0104"/>
    <w:rsid w:val="00DF22BD"/>
    <w:rsid w:val="00E04EE7"/>
    <w:rsid w:val="00E07F50"/>
    <w:rsid w:val="00E3227F"/>
    <w:rsid w:val="00E37BA7"/>
    <w:rsid w:val="00E40F69"/>
    <w:rsid w:val="00E61F29"/>
    <w:rsid w:val="00E724C4"/>
    <w:rsid w:val="00E85934"/>
    <w:rsid w:val="00E93F6F"/>
    <w:rsid w:val="00E95753"/>
    <w:rsid w:val="00E9582E"/>
    <w:rsid w:val="00EA250F"/>
    <w:rsid w:val="00EA3758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66B05"/>
    <w:rsid w:val="00F748B8"/>
    <w:rsid w:val="00F768B4"/>
    <w:rsid w:val="00F8464F"/>
    <w:rsid w:val="00F84D74"/>
    <w:rsid w:val="00F86CA7"/>
    <w:rsid w:val="00F94B9F"/>
    <w:rsid w:val="00FA70AB"/>
    <w:rsid w:val="00FB0E43"/>
    <w:rsid w:val="00FB1371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2C906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1E24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E2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dstream.com/search-engine-marketin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martinsights.com/about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yperlink" Target="https://www.optimizely.com/optimization-glossary/search-engine-marke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02</Words>
  <Characters>913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20-01-06T13:56:00Z</dcterms:created>
  <dcterms:modified xsi:type="dcterms:W3CDTF">2020-01-06T13:56:00Z</dcterms:modified>
</cp:coreProperties>
</file>